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w:rPr&gt;&lt;w:b w:val="true"&gt;&lt;/w:b&gt;&lt;/w:rPr&gt;Characteristic&lt;w:rPr&gt;&lt;w:b w:val="false"&gt;&lt;/w:b&gt;&lt;/w:rPr&gt;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&lt;w:rPr&gt;&lt;w:b w:val="true"&gt;&lt;/w:b&gt;&lt;/w:rPr&gt;Overall&lt;w:rPr&gt;&lt;w:b w:val="false"&gt;&lt;/w:b&gt;&lt;/w:rPr&gt;, N = 498
                <w:rPr>
                  <w:vertAlign w:val="superscript"/>
                  <w:i>true</w:i>
                  <w:t xml:space="default">1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&lt;w:rPr&gt;&lt;w:b w:val="true"&gt;&lt;/w:b&gt;&lt;/w:rPr&gt;Control&lt;w:rPr&gt;&lt;w:b w:val="false"&gt;&lt;/w:b&gt;&lt;/w:rPr&gt;, N = 252
                <w:rPr>
                  <w:vertAlign w:val="superscript"/>
                  <w:i>true</w:i>
                  <w:t xml:space="default">1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&lt;w:rPr&gt;&lt;w:b w:val="true"&gt;&lt;/w:b&gt;&lt;/w:rPr&gt;Treatment&lt;w:rPr&gt;&lt;w:b w:val="false"&gt;&lt;/w:b&gt;&lt;/w:rPr&gt;, N = 246
                <w:rPr>
                  <w:vertAlign w:val="superscript"/>
                  <w:i>true</w:i>
                  <w:t xml:space="default">1</w:t>
                  <w:i>false</w:i>
                  <w:vertAlign w:val="baseline"/>
                </w:rPr>
             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ilk_purch_fre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Approximately every 10 - 14 day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5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 (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Approximately once a w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9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7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2 (3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Da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 (0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Less frequently than every 14 day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Multiple times a w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 (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 (7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 (9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ilk_cons_fre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Less than once a w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 (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Multiple times a 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 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Multiple times a w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9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1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8 (4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Once a 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1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 (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Once a w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 (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ilk_purch_lo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 (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Convenience sto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 (1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Large supermarkets (Harps, Tops, Sprouts, etc.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1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3 (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Large/national big-box stores (Walmart, Target, K-Mart, etc.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4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Other (please specify):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 (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 (0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Small/local grocery sto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Specialty stores (Whole Foods, Trader Joe's, ethnic grocery stores, etc.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 (6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 (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 (4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Warehouse club stores (Costco, Sam's Club, BJ's, etc.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 (7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 (6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ilk_f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1% Low fat mil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 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2% Reduced fat mil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3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4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 (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Other (please specify):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 (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 (0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Sk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 (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 (8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Whole mil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0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1 (4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ilk_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Gall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6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5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1 (4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Half-gall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8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1 (3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More than one gall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 (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 (0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Other (please specify):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 (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Qua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lactose_f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 (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About half the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 (1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Alway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 (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 (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 (4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Most of the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 (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 (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4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3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1 (7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Sometim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9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 (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non_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About half the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 (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 (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Alway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 (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 (8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Most of the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 (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 (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 (9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0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2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 (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Sometim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5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9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6 (3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nd_so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8 (8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 (7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8 (8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Soymil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 (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nd_almo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1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8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3 (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Almond mil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7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4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3 (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nd_o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0 (8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6 (8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4 (7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Oat mil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8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 (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nd_coconu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1 (8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5 (8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6 (8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Coconut mil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nd_rsn_veg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2 (9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2 (9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0 (9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Vegan / Vegetarian diet or lifesty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 (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 (2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nd_rsn_lacto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8 (8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2 (8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6 (8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Lactose intole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 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nd_rsn_shelflif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0 (9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5 (8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5 (9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Longer product shelf lif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 (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 (8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nd_rsn_inflamm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6 (9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1 (9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5 (9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Concerns about inflamm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 (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 (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 (4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nd_rsn_antibio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6 (9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8 (9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8 (9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Concerns over antibiotics, pesticides, or hormo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 (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 (3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online_fre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 (0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A few times a mon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7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1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6 (4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A few times a w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6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 (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About once a 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 (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 (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 (3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About once a mon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Less than once per mon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 (6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 (7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 (6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Several times a 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 (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read_label_fre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 (1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About half the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Alway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5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 (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Most of the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2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 (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 (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 (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 (2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Sometim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9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 (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use_qr_co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 (1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Definitely n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7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1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6 (3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Definitely 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Might or might n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 (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 (6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Probably n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7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Probably 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foodwaste_famili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 (1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Extremely famili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 (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 (2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Moderately famili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 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Not familiar at 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2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9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3 (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Slightly famili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1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1 (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Very famili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 (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 (3.7%)</w:t>
            </w:r>
          </w:p>
        </w:tc>
      </w:tr>
      <w:tr>
        <w:trPr>
          <w:cantSplit/>
        </w:trPr>
        <w:tc>
          <w:tcPr/>
          <w:p>
            <w:pPr>
              <w:spacing w:before="0" w:after="60"/>
              <w:gridSpan w:val="4"/>
              <w:keepNext/>
            </w:pPr>
            <w:r>
              <w:rPr>
                <w:rFonts w:ascii="Calibri" w:hAnsi="Calibri"/>
                <w:sz w:val="20"/>
                <w:vertAlign w:val="superscript"/>
                <w:i>true</w:i>
              </w:rPr>
              <w:t xml:space="default">1</w:t>
            </w:r>
            <w:r>
              <w:rPr>
                <w:rFonts w:ascii="Calibri" w:hAnsi="Calibri"/>
                <w:sz w:val="20"/>
                <w:vertAlign w:val="baseline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6T04:07:19Z</dcterms:created>
  <dcterms:modified xsi:type="dcterms:W3CDTF">2023-03-06T04:0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